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FE4B7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w:t>
      </w:r>
      <w:r w:rsidR="00343690">
        <w:rPr>
          <w:rFonts w:ascii="Segoe UI" w:hAnsi="Segoe UI" w:cs="Segoe UI" w:hint="eastAsia"/>
          <w:bCs/>
          <w:color w:val="000000" w:themeColor="text1"/>
          <w:sz w:val="52"/>
          <w:szCs w:val="32"/>
        </w:rPr>
        <w:t>GS</w:t>
      </w:r>
      <w:r w:rsidR="00431C69" w:rsidRPr="00C16E35">
        <w:rPr>
          <w:rFonts w:ascii="Segoe UI" w:hAnsi="Segoe UI" w:cs="Segoe UI"/>
          <w:bCs/>
          <w:color w:val="000000" w:themeColor="text1"/>
          <w:sz w:val="52"/>
          <w:szCs w:val="32"/>
        </w:rPr>
        <w:t>-</w:t>
      </w:r>
      <w:r w:rsidR="00343690">
        <w:rPr>
          <w:rFonts w:ascii="Segoe UI" w:hAnsi="Segoe UI" w:cs="Segoe UI" w:hint="eastAsia"/>
          <w:bCs/>
          <w:color w:val="000000" w:themeColor="text1"/>
          <w:sz w:val="52"/>
          <w:szCs w:val="32"/>
        </w:rPr>
        <w:t>2</w:t>
      </w:r>
      <w:r w:rsidR="00DF1BEF">
        <w:rPr>
          <w:rFonts w:ascii="Segoe UI" w:hAnsi="Segoe UI" w:cs="Segoe UI"/>
          <w:bCs/>
          <w:color w:val="000000" w:themeColor="text1"/>
          <w:sz w:val="52"/>
          <w:szCs w:val="32"/>
        </w:rPr>
        <w:t>6</w:t>
      </w:r>
      <w:r w:rsidR="00D91D19">
        <w:rPr>
          <w:rFonts w:ascii="Segoe UI" w:hAnsi="Segoe UI" w:cs="Segoe UI"/>
          <w:bCs/>
          <w:color w:val="000000" w:themeColor="text1"/>
          <w:sz w:val="52"/>
          <w:szCs w:val="32"/>
        </w:rPr>
        <w:t>10G</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BD3608" w:rsidRDefault="00C214EE" w:rsidP="00C8307E">
      <w:pPr>
        <w:pStyle w:val="1"/>
        <w:adjustRightInd w:val="0"/>
        <w:snapToGrid w:val="0"/>
        <w:spacing w:before="120"/>
        <w:jc w:val="center"/>
        <w:rPr>
          <w:noProof/>
        </w:rPr>
      </w:pPr>
      <w:bookmarkStart w:id="0" w:name="_Toc447302463"/>
      <w:bookmarkStart w:id="1" w:name="_Toc455428192"/>
      <w:bookmarkStart w:id="2" w:name="_Toc455504896"/>
      <w:bookmarkStart w:id="3" w:name="_Toc527038573"/>
      <w:r w:rsidRPr="00C8307E">
        <w:rPr>
          <w:sz w:val="72"/>
          <w:szCs w:val="52"/>
        </w:rPr>
        <w:lastRenderedPageBreak/>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BD3608" w:rsidRPr="00BD3608" w:rsidRDefault="00BC760E">
      <w:pPr>
        <w:pStyle w:val="11"/>
        <w:rPr>
          <w:color w:val="548DD4"/>
          <w:sz w:val="40"/>
          <w:szCs w:val="22"/>
        </w:rPr>
      </w:pPr>
      <w:hyperlink w:anchor="_Toc527038574" w:history="1">
        <w:r w:rsidR="00BD3608" w:rsidRPr="00BD3608">
          <w:rPr>
            <w:color w:val="548DD4"/>
            <w:sz w:val="40"/>
            <w:szCs w:val="22"/>
          </w:rPr>
          <w:t>Chapter 1</w:t>
        </w:r>
        <w:r w:rsidR="00BD3608" w:rsidRPr="00BD3608">
          <w:rPr>
            <w:color w:val="548DD4"/>
            <w:sz w:val="40"/>
            <w:szCs w:val="22"/>
          </w:rPr>
          <w:tab/>
          <w:t>Introduction</w:t>
        </w:r>
        <w:r w:rsidR="00BD3608" w:rsidRPr="00BD3608">
          <w:rPr>
            <w:webHidden/>
            <w:color w:val="548DD4"/>
            <w:sz w:val="40"/>
            <w:szCs w:val="22"/>
          </w:rPr>
          <w:tab/>
        </w:r>
        <w:r w:rsidR="00BD3608" w:rsidRPr="00BD3608">
          <w:rPr>
            <w:webHidden/>
            <w:color w:val="548DD4"/>
            <w:sz w:val="40"/>
            <w:szCs w:val="22"/>
          </w:rPr>
          <w:fldChar w:fldCharType="begin"/>
        </w:r>
        <w:r w:rsidR="00BD3608" w:rsidRPr="00BD3608">
          <w:rPr>
            <w:webHidden/>
            <w:color w:val="548DD4"/>
            <w:sz w:val="40"/>
            <w:szCs w:val="22"/>
          </w:rPr>
          <w:instrText xml:space="preserve"> PAGEREF _Toc527038574 \h </w:instrText>
        </w:r>
        <w:r w:rsidR="00BD3608" w:rsidRPr="00BD3608">
          <w:rPr>
            <w:webHidden/>
            <w:color w:val="548DD4"/>
            <w:sz w:val="40"/>
            <w:szCs w:val="22"/>
          </w:rPr>
        </w:r>
        <w:r w:rsidR="00BD3608" w:rsidRPr="00BD3608">
          <w:rPr>
            <w:webHidden/>
            <w:color w:val="548DD4"/>
            <w:sz w:val="40"/>
            <w:szCs w:val="22"/>
          </w:rPr>
          <w:fldChar w:fldCharType="separate"/>
        </w:r>
        <w:r w:rsidR="00BD3608" w:rsidRPr="00BD3608">
          <w:rPr>
            <w:webHidden/>
            <w:color w:val="548DD4"/>
            <w:sz w:val="40"/>
            <w:szCs w:val="22"/>
          </w:rPr>
          <w:t>1</w:t>
        </w:r>
        <w:r w:rsidR="00BD3608" w:rsidRPr="00BD3608">
          <w:rPr>
            <w:webHidden/>
            <w:color w:val="548DD4"/>
            <w:sz w:val="40"/>
            <w:szCs w:val="22"/>
          </w:rPr>
          <w:fldChar w:fldCharType="end"/>
        </w:r>
      </w:hyperlink>
    </w:p>
    <w:p w:rsidR="00BD3608" w:rsidRDefault="00BC760E">
      <w:pPr>
        <w:pStyle w:val="21"/>
        <w:ind w:left="2266"/>
        <w:rPr>
          <w:sz w:val="24"/>
          <w:lang w:eastAsia="zh-TW"/>
        </w:rPr>
      </w:pPr>
      <w:hyperlink w:anchor="_Toc527038575" w:history="1">
        <w:r w:rsidR="00BD3608" w:rsidRPr="00290E62">
          <w:rPr>
            <w:rStyle w:val="af0"/>
            <w:rFonts w:cs="Segoe UI"/>
          </w:rPr>
          <w:t>Overview</w:t>
        </w:r>
        <w:r w:rsidR="00BD3608">
          <w:rPr>
            <w:webHidden/>
          </w:rPr>
          <w:tab/>
        </w:r>
        <w:r w:rsidR="00BD3608">
          <w:rPr>
            <w:webHidden/>
          </w:rPr>
          <w:fldChar w:fldCharType="begin"/>
        </w:r>
        <w:r w:rsidR="00BD3608">
          <w:rPr>
            <w:webHidden/>
          </w:rPr>
          <w:instrText xml:space="preserve"> PAGEREF _Toc527038575 \h </w:instrText>
        </w:r>
        <w:r w:rsidR="00BD3608">
          <w:rPr>
            <w:webHidden/>
          </w:rPr>
        </w:r>
        <w:r w:rsidR="00BD3608">
          <w:rPr>
            <w:webHidden/>
          </w:rPr>
          <w:fldChar w:fldCharType="separate"/>
        </w:r>
        <w:r w:rsidR="00BD3608">
          <w:rPr>
            <w:webHidden/>
          </w:rPr>
          <w:t>1</w:t>
        </w:r>
        <w:r w:rsidR="00BD3608">
          <w:rPr>
            <w:webHidden/>
          </w:rPr>
          <w:fldChar w:fldCharType="end"/>
        </w:r>
      </w:hyperlink>
    </w:p>
    <w:p w:rsidR="00BD3608" w:rsidRDefault="00BC760E">
      <w:pPr>
        <w:pStyle w:val="21"/>
        <w:ind w:left="2266"/>
        <w:rPr>
          <w:sz w:val="24"/>
          <w:lang w:eastAsia="zh-TW"/>
        </w:rPr>
      </w:pPr>
      <w:hyperlink w:anchor="_Toc527038576" w:history="1">
        <w:r w:rsidR="00BD3608" w:rsidRPr="00290E62">
          <w:rPr>
            <w:rStyle w:val="af0"/>
            <w:rFonts w:cs="Segoe UI"/>
          </w:rPr>
          <w:t>Front View of the Switch</w:t>
        </w:r>
        <w:r w:rsidR="00BD3608">
          <w:rPr>
            <w:webHidden/>
          </w:rPr>
          <w:tab/>
        </w:r>
        <w:r w:rsidR="00BD3608">
          <w:rPr>
            <w:webHidden/>
          </w:rPr>
          <w:fldChar w:fldCharType="begin"/>
        </w:r>
        <w:r w:rsidR="00BD3608">
          <w:rPr>
            <w:webHidden/>
          </w:rPr>
          <w:instrText xml:space="preserve"> PAGEREF _Toc527038576 \h </w:instrText>
        </w:r>
        <w:r w:rsidR="00BD3608">
          <w:rPr>
            <w:webHidden/>
          </w:rPr>
        </w:r>
        <w:r w:rsidR="00BD3608">
          <w:rPr>
            <w:webHidden/>
          </w:rPr>
          <w:fldChar w:fldCharType="separate"/>
        </w:r>
        <w:r w:rsidR="00BD3608">
          <w:rPr>
            <w:webHidden/>
          </w:rPr>
          <w:t>1</w:t>
        </w:r>
        <w:r w:rsidR="00BD3608">
          <w:rPr>
            <w:webHidden/>
          </w:rPr>
          <w:fldChar w:fldCharType="end"/>
        </w:r>
      </w:hyperlink>
    </w:p>
    <w:p w:rsidR="00BD3608" w:rsidRDefault="00BC760E">
      <w:pPr>
        <w:pStyle w:val="21"/>
        <w:ind w:left="2266"/>
        <w:rPr>
          <w:sz w:val="24"/>
          <w:lang w:eastAsia="zh-TW"/>
        </w:rPr>
      </w:pPr>
      <w:hyperlink w:anchor="_Toc527038577" w:history="1">
        <w:r w:rsidR="00BD3608" w:rsidRPr="00290E62">
          <w:rPr>
            <w:rStyle w:val="af0"/>
            <w:rFonts w:cs="Segoe UI"/>
          </w:rPr>
          <w:t>Rear View of the Switch</w:t>
        </w:r>
        <w:r w:rsidR="00BD3608">
          <w:rPr>
            <w:webHidden/>
          </w:rPr>
          <w:tab/>
        </w:r>
        <w:r w:rsidR="00BD3608">
          <w:rPr>
            <w:webHidden/>
          </w:rPr>
          <w:fldChar w:fldCharType="begin"/>
        </w:r>
        <w:r w:rsidR="00BD3608">
          <w:rPr>
            <w:webHidden/>
          </w:rPr>
          <w:instrText xml:space="preserve"> PAGEREF _Toc527038577 \h </w:instrText>
        </w:r>
        <w:r w:rsidR="00BD3608">
          <w:rPr>
            <w:webHidden/>
          </w:rPr>
        </w:r>
        <w:r w:rsidR="00BD3608">
          <w:rPr>
            <w:webHidden/>
          </w:rPr>
          <w:fldChar w:fldCharType="separate"/>
        </w:r>
        <w:r w:rsidR="00BD3608">
          <w:rPr>
            <w:webHidden/>
          </w:rPr>
          <w:t>2</w:t>
        </w:r>
        <w:r w:rsidR="00BD3608">
          <w:rPr>
            <w:webHidden/>
          </w:rPr>
          <w:fldChar w:fldCharType="end"/>
        </w:r>
      </w:hyperlink>
    </w:p>
    <w:p w:rsidR="00BD3608" w:rsidRDefault="00BC760E">
      <w:pPr>
        <w:pStyle w:val="21"/>
        <w:ind w:left="2266"/>
        <w:rPr>
          <w:sz w:val="24"/>
          <w:lang w:eastAsia="zh-TW"/>
        </w:rPr>
      </w:pPr>
      <w:hyperlink w:anchor="_Toc527038578" w:history="1">
        <w:r w:rsidR="00BD3608" w:rsidRPr="00290E62">
          <w:rPr>
            <w:rStyle w:val="af0"/>
            <w:rFonts w:cs="Segoe UI"/>
          </w:rPr>
          <w:t>LED Descriptions</w:t>
        </w:r>
        <w:r w:rsidR="00BD3608">
          <w:rPr>
            <w:webHidden/>
          </w:rPr>
          <w:tab/>
        </w:r>
        <w:r w:rsidR="00BD3608">
          <w:rPr>
            <w:webHidden/>
          </w:rPr>
          <w:fldChar w:fldCharType="begin"/>
        </w:r>
        <w:r w:rsidR="00BD3608">
          <w:rPr>
            <w:webHidden/>
          </w:rPr>
          <w:instrText xml:space="preserve"> PAGEREF _Toc527038578 \h </w:instrText>
        </w:r>
        <w:r w:rsidR="00BD3608">
          <w:rPr>
            <w:webHidden/>
          </w:rPr>
        </w:r>
        <w:r w:rsidR="00BD3608">
          <w:rPr>
            <w:webHidden/>
          </w:rPr>
          <w:fldChar w:fldCharType="separate"/>
        </w:r>
        <w:r w:rsidR="00BD3608">
          <w:rPr>
            <w:webHidden/>
          </w:rPr>
          <w:t>2</w:t>
        </w:r>
        <w:r w:rsidR="00BD3608">
          <w:rPr>
            <w:webHidden/>
          </w:rPr>
          <w:fldChar w:fldCharType="end"/>
        </w:r>
      </w:hyperlink>
    </w:p>
    <w:p w:rsidR="00BD3608" w:rsidRDefault="00BC760E">
      <w:pPr>
        <w:pStyle w:val="21"/>
        <w:ind w:left="2266"/>
        <w:rPr>
          <w:sz w:val="24"/>
          <w:lang w:eastAsia="zh-TW"/>
        </w:rPr>
      </w:pPr>
      <w:hyperlink w:anchor="_Toc527038579" w:history="1">
        <w:r w:rsidR="00BD3608" w:rsidRPr="00290E62">
          <w:rPr>
            <w:rStyle w:val="af0"/>
            <w:rFonts w:cs="Segoe UI"/>
            <w:lang w:eastAsia="zh-TW"/>
          </w:rPr>
          <w:t>DIP Switch</w:t>
        </w:r>
        <w:r w:rsidR="00BD3608">
          <w:rPr>
            <w:webHidden/>
          </w:rPr>
          <w:tab/>
        </w:r>
        <w:r w:rsidR="00BD3608">
          <w:rPr>
            <w:webHidden/>
          </w:rPr>
          <w:fldChar w:fldCharType="begin"/>
        </w:r>
        <w:r w:rsidR="00BD3608">
          <w:rPr>
            <w:webHidden/>
          </w:rPr>
          <w:instrText xml:space="preserve"> PAGEREF _Toc527038579 \h </w:instrText>
        </w:r>
        <w:r w:rsidR="00BD3608">
          <w:rPr>
            <w:webHidden/>
          </w:rPr>
        </w:r>
        <w:r w:rsidR="00BD3608">
          <w:rPr>
            <w:webHidden/>
          </w:rPr>
          <w:fldChar w:fldCharType="separate"/>
        </w:r>
        <w:r w:rsidR="00BD3608">
          <w:rPr>
            <w:webHidden/>
          </w:rPr>
          <w:t>4</w:t>
        </w:r>
        <w:r w:rsidR="00BD3608">
          <w:rPr>
            <w:webHidden/>
          </w:rPr>
          <w:fldChar w:fldCharType="end"/>
        </w:r>
      </w:hyperlink>
    </w:p>
    <w:p w:rsidR="00BD3608" w:rsidRDefault="00BC760E">
      <w:pPr>
        <w:pStyle w:val="21"/>
        <w:ind w:left="2266"/>
        <w:rPr>
          <w:sz w:val="24"/>
          <w:lang w:eastAsia="zh-TW"/>
        </w:rPr>
      </w:pPr>
      <w:hyperlink w:anchor="_Toc527038580" w:history="1">
        <w:r w:rsidR="00BD3608" w:rsidRPr="00290E62">
          <w:rPr>
            <w:rStyle w:val="af0"/>
            <w:rFonts w:cs="Segoe UI"/>
          </w:rPr>
          <w:t>Reset Button</w:t>
        </w:r>
        <w:r w:rsidR="00BD3608">
          <w:rPr>
            <w:webHidden/>
          </w:rPr>
          <w:tab/>
        </w:r>
        <w:r w:rsidR="00BD3608">
          <w:rPr>
            <w:webHidden/>
          </w:rPr>
          <w:fldChar w:fldCharType="begin"/>
        </w:r>
        <w:r w:rsidR="00BD3608">
          <w:rPr>
            <w:webHidden/>
          </w:rPr>
          <w:instrText xml:space="preserve"> PAGEREF _Toc527038580 \h </w:instrText>
        </w:r>
        <w:r w:rsidR="00BD3608">
          <w:rPr>
            <w:webHidden/>
          </w:rPr>
        </w:r>
        <w:r w:rsidR="00BD3608">
          <w:rPr>
            <w:webHidden/>
          </w:rPr>
          <w:fldChar w:fldCharType="separate"/>
        </w:r>
        <w:r w:rsidR="00BD3608">
          <w:rPr>
            <w:webHidden/>
          </w:rPr>
          <w:t>5</w:t>
        </w:r>
        <w:r w:rsidR="00BD3608">
          <w:rPr>
            <w:webHidden/>
          </w:rPr>
          <w:fldChar w:fldCharType="end"/>
        </w:r>
      </w:hyperlink>
    </w:p>
    <w:p w:rsidR="00BD3608" w:rsidRPr="00BD3608" w:rsidRDefault="00BC760E">
      <w:pPr>
        <w:pStyle w:val="11"/>
        <w:rPr>
          <w:color w:val="548DD4"/>
          <w:sz w:val="40"/>
          <w:szCs w:val="22"/>
        </w:rPr>
      </w:pPr>
      <w:hyperlink w:anchor="_Toc527038581" w:history="1">
        <w:r w:rsidR="00BD3608" w:rsidRPr="00BD3608">
          <w:rPr>
            <w:color w:val="548DD4"/>
            <w:sz w:val="40"/>
            <w:szCs w:val="22"/>
          </w:rPr>
          <w:t>Chapter 2</w:t>
        </w:r>
        <w:r w:rsidR="00BD3608" w:rsidRPr="00BD3608">
          <w:rPr>
            <w:color w:val="548DD4"/>
            <w:sz w:val="40"/>
            <w:szCs w:val="22"/>
          </w:rPr>
          <w:tab/>
          <w:t>Installing the Switch</w:t>
        </w:r>
        <w:r w:rsidR="00BD3608" w:rsidRPr="00BD3608">
          <w:rPr>
            <w:webHidden/>
            <w:color w:val="548DD4"/>
            <w:sz w:val="40"/>
            <w:szCs w:val="22"/>
          </w:rPr>
          <w:tab/>
        </w:r>
        <w:r w:rsidR="00BD3608" w:rsidRPr="00BD3608">
          <w:rPr>
            <w:webHidden/>
            <w:color w:val="548DD4"/>
            <w:sz w:val="40"/>
            <w:szCs w:val="22"/>
          </w:rPr>
          <w:fldChar w:fldCharType="begin"/>
        </w:r>
        <w:r w:rsidR="00BD3608" w:rsidRPr="00BD3608">
          <w:rPr>
            <w:webHidden/>
            <w:color w:val="548DD4"/>
            <w:sz w:val="40"/>
            <w:szCs w:val="22"/>
          </w:rPr>
          <w:instrText xml:space="preserve"> PAGEREF _Toc527038581 \h </w:instrText>
        </w:r>
        <w:r w:rsidR="00BD3608" w:rsidRPr="00BD3608">
          <w:rPr>
            <w:webHidden/>
            <w:color w:val="548DD4"/>
            <w:sz w:val="40"/>
            <w:szCs w:val="22"/>
          </w:rPr>
        </w:r>
        <w:r w:rsidR="00BD3608" w:rsidRPr="00BD3608">
          <w:rPr>
            <w:webHidden/>
            <w:color w:val="548DD4"/>
            <w:sz w:val="40"/>
            <w:szCs w:val="22"/>
          </w:rPr>
          <w:fldChar w:fldCharType="separate"/>
        </w:r>
        <w:r w:rsidR="00BD3608" w:rsidRPr="00BD3608">
          <w:rPr>
            <w:webHidden/>
            <w:color w:val="548DD4"/>
            <w:sz w:val="40"/>
            <w:szCs w:val="22"/>
          </w:rPr>
          <w:t>6</w:t>
        </w:r>
        <w:r w:rsidR="00BD3608" w:rsidRPr="00BD3608">
          <w:rPr>
            <w:webHidden/>
            <w:color w:val="548DD4"/>
            <w:sz w:val="40"/>
            <w:szCs w:val="22"/>
          </w:rPr>
          <w:fldChar w:fldCharType="end"/>
        </w:r>
      </w:hyperlink>
    </w:p>
    <w:p w:rsidR="00BD3608" w:rsidRDefault="00BC760E">
      <w:pPr>
        <w:pStyle w:val="21"/>
        <w:ind w:left="2266"/>
        <w:rPr>
          <w:sz w:val="24"/>
          <w:lang w:eastAsia="zh-TW"/>
        </w:rPr>
      </w:pPr>
      <w:hyperlink w:anchor="_Toc527038582" w:history="1">
        <w:r w:rsidR="00BD3608" w:rsidRPr="00290E62">
          <w:rPr>
            <w:rStyle w:val="af0"/>
            <w:rFonts w:cs="Segoe UI"/>
          </w:rPr>
          <w:t>Package Contents</w:t>
        </w:r>
        <w:r w:rsidR="00BD3608">
          <w:rPr>
            <w:webHidden/>
          </w:rPr>
          <w:tab/>
        </w:r>
        <w:r w:rsidR="00BD3608">
          <w:rPr>
            <w:webHidden/>
          </w:rPr>
          <w:fldChar w:fldCharType="begin"/>
        </w:r>
        <w:r w:rsidR="00BD3608">
          <w:rPr>
            <w:webHidden/>
          </w:rPr>
          <w:instrText xml:space="preserve"> PAGEREF _Toc527038582 \h </w:instrText>
        </w:r>
        <w:r w:rsidR="00BD3608">
          <w:rPr>
            <w:webHidden/>
          </w:rPr>
        </w:r>
        <w:r w:rsidR="00BD3608">
          <w:rPr>
            <w:webHidden/>
          </w:rPr>
          <w:fldChar w:fldCharType="separate"/>
        </w:r>
        <w:r w:rsidR="00BD3608">
          <w:rPr>
            <w:webHidden/>
          </w:rPr>
          <w:t>6</w:t>
        </w:r>
        <w:r w:rsidR="00BD3608">
          <w:rPr>
            <w:webHidden/>
          </w:rPr>
          <w:fldChar w:fldCharType="end"/>
        </w:r>
      </w:hyperlink>
    </w:p>
    <w:p w:rsidR="00BD3608" w:rsidRDefault="00BC760E">
      <w:pPr>
        <w:pStyle w:val="21"/>
        <w:ind w:left="2266"/>
        <w:rPr>
          <w:sz w:val="24"/>
          <w:lang w:eastAsia="zh-TW"/>
        </w:rPr>
      </w:pPr>
      <w:hyperlink w:anchor="_Toc527038583" w:history="1">
        <w:r w:rsidR="00BD3608" w:rsidRPr="00290E62">
          <w:rPr>
            <w:rStyle w:val="af0"/>
            <w:rFonts w:cs="Segoe UI"/>
          </w:rPr>
          <w:t xml:space="preserve">Mounting </w:t>
        </w:r>
        <w:r w:rsidR="00BD3608" w:rsidRPr="00290E62">
          <w:rPr>
            <w:rStyle w:val="af0"/>
            <w:rFonts w:cs="Segoe UI"/>
            <w:lang w:eastAsia="zh-TW"/>
          </w:rPr>
          <w:t>t</w:t>
        </w:r>
        <w:r w:rsidR="00BD3608" w:rsidRPr="00290E62">
          <w:rPr>
            <w:rStyle w:val="af0"/>
            <w:rFonts w:cs="Segoe UI"/>
          </w:rPr>
          <w:t xml:space="preserve">he Switch </w:t>
        </w:r>
        <w:r w:rsidR="00BD3608" w:rsidRPr="00290E62">
          <w:rPr>
            <w:rStyle w:val="af0"/>
            <w:rFonts w:cs="Segoe UI"/>
            <w:lang w:eastAsia="zh-TW"/>
          </w:rPr>
          <w:t>on</w:t>
        </w:r>
        <w:r w:rsidR="00BD3608" w:rsidRPr="00290E62">
          <w:rPr>
            <w:rStyle w:val="af0"/>
            <w:rFonts w:cs="Segoe UI"/>
          </w:rPr>
          <w:t xml:space="preserve"> a </w:t>
        </w:r>
        <w:r w:rsidR="00BD3608" w:rsidRPr="00290E62">
          <w:rPr>
            <w:rStyle w:val="af0"/>
            <w:rFonts w:cs="Segoe UI"/>
            <w:lang w:eastAsia="zh-TW"/>
          </w:rPr>
          <w:t>DIN Rail</w:t>
        </w:r>
        <w:r w:rsidR="00BD3608">
          <w:rPr>
            <w:webHidden/>
          </w:rPr>
          <w:tab/>
        </w:r>
        <w:r w:rsidR="00BD3608">
          <w:rPr>
            <w:webHidden/>
          </w:rPr>
          <w:fldChar w:fldCharType="begin"/>
        </w:r>
        <w:r w:rsidR="00BD3608">
          <w:rPr>
            <w:webHidden/>
          </w:rPr>
          <w:instrText xml:space="preserve"> PAGEREF _Toc527038583 \h </w:instrText>
        </w:r>
        <w:r w:rsidR="00BD3608">
          <w:rPr>
            <w:webHidden/>
          </w:rPr>
        </w:r>
        <w:r w:rsidR="00BD3608">
          <w:rPr>
            <w:webHidden/>
          </w:rPr>
          <w:fldChar w:fldCharType="separate"/>
        </w:r>
        <w:r w:rsidR="00BD3608">
          <w:rPr>
            <w:webHidden/>
          </w:rPr>
          <w:t>6</w:t>
        </w:r>
        <w:r w:rsidR="00BD3608">
          <w:rPr>
            <w:webHidden/>
          </w:rPr>
          <w:fldChar w:fldCharType="end"/>
        </w:r>
      </w:hyperlink>
    </w:p>
    <w:p w:rsidR="00BD3608" w:rsidRDefault="00BC760E">
      <w:pPr>
        <w:pStyle w:val="21"/>
        <w:ind w:left="2266"/>
        <w:rPr>
          <w:sz w:val="24"/>
          <w:lang w:eastAsia="zh-TW"/>
        </w:rPr>
      </w:pPr>
      <w:hyperlink w:anchor="_Toc527038584" w:history="1">
        <w:r w:rsidR="00BD3608" w:rsidRPr="00290E62">
          <w:rPr>
            <w:rStyle w:val="af0"/>
            <w:rFonts w:cs="Segoe UI"/>
          </w:rPr>
          <w:t xml:space="preserve">Mounting the Switch on </w:t>
        </w:r>
        <w:r w:rsidR="00BD3608" w:rsidRPr="00290E62">
          <w:rPr>
            <w:rStyle w:val="af0"/>
            <w:rFonts w:cs="Segoe UI"/>
            <w:lang w:eastAsia="zh-TW"/>
          </w:rPr>
          <w:t>Wall (Optional)</w:t>
        </w:r>
        <w:r w:rsidR="00BD3608">
          <w:rPr>
            <w:webHidden/>
          </w:rPr>
          <w:tab/>
        </w:r>
        <w:r w:rsidR="00BD3608">
          <w:rPr>
            <w:webHidden/>
          </w:rPr>
          <w:fldChar w:fldCharType="begin"/>
        </w:r>
        <w:r w:rsidR="00BD3608">
          <w:rPr>
            <w:webHidden/>
          </w:rPr>
          <w:instrText xml:space="preserve"> PAGEREF _Toc527038584 \h </w:instrText>
        </w:r>
        <w:r w:rsidR="00BD3608">
          <w:rPr>
            <w:webHidden/>
          </w:rPr>
        </w:r>
        <w:r w:rsidR="00BD3608">
          <w:rPr>
            <w:webHidden/>
          </w:rPr>
          <w:fldChar w:fldCharType="separate"/>
        </w:r>
        <w:r w:rsidR="00BD3608">
          <w:rPr>
            <w:webHidden/>
          </w:rPr>
          <w:t>7</w:t>
        </w:r>
        <w:r w:rsidR="00BD3608">
          <w:rPr>
            <w:webHidden/>
          </w:rPr>
          <w:fldChar w:fldCharType="end"/>
        </w:r>
      </w:hyperlink>
    </w:p>
    <w:p w:rsidR="00BD3608" w:rsidRDefault="00BC760E">
      <w:pPr>
        <w:pStyle w:val="21"/>
        <w:ind w:left="2266"/>
        <w:rPr>
          <w:sz w:val="24"/>
          <w:lang w:eastAsia="zh-TW"/>
        </w:rPr>
      </w:pPr>
      <w:hyperlink w:anchor="_Toc527038585" w:history="1">
        <w:r w:rsidR="00BD3608" w:rsidRPr="00290E62">
          <w:rPr>
            <w:rStyle w:val="af0"/>
            <w:rFonts w:cs="Segoe UI"/>
          </w:rPr>
          <w:t xml:space="preserve">Connecting the </w:t>
        </w:r>
        <w:r w:rsidR="00BD3608" w:rsidRPr="00290E62">
          <w:rPr>
            <w:rStyle w:val="af0"/>
            <w:rFonts w:cs="Segoe UI"/>
            <w:lang w:eastAsia="zh-TW"/>
          </w:rPr>
          <w:t>DC</w:t>
        </w:r>
        <w:r w:rsidR="00BD3608" w:rsidRPr="00290E62">
          <w:rPr>
            <w:rStyle w:val="af0"/>
            <w:rFonts w:cs="Segoe UI"/>
          </w:rPr>
          <w:t xml:space="preserve"> Power Cord</w:t>
        </w:r>
        <w:r w:rsidR="00BD3608">
          <w:rPr>
            <w:webHidden/>
          </w:rPr>
          <w:tab/>
        </w:r>
        <w:r w:rsidR="00BD3608">
          <w:rPr>
            <w:webHidden/>
          </w:rPr>
          <w:fldChar w:fldCharType="begin"/>
        </w:r>
        <w:r w:rsidR="00BD3608">
          <w:rPr>
            <w:webHidden/>
          </w:rPr>
          <w:instrText xml:space="preserve"> PAGEREF _Toc527038585 \h </w:instrText>
        </w:r>
        <w:r w:rsidR="00BD3608">
          <w:rPr>
            <w:webHidden/>
          </w:rPr>
        </w:r>
        <w:r w:rsidR="00BD3608">
          <w:rPr>
            <w:webHidden/>
          </w:rPr>
          <w:fldChar w:fldCharType="separate"/>
        </w:r>
        <w:r w:rsidR="00BD3608">
          <w:rPr>
            <w:webHidden/>
          </w:rPr>
          <w:t>8</w:t>
        </w:r>
        <w:r w:rsidR="00BD3608">
          <w:rPr>
            <w:webHidden/>
          </w:rPr>
          <w:fldChar w:fldCharType="end"/>
        </w:r>
      </w:hyperlink>
    </w:p>
    <w:p w:rsidR="00BD3608" w:rsidRDefault="00BC760E">
      <w:pPr>
        <w:pStyle w:val="21"/>
        <w:ind w:left="2266"/>
        <w:rPr>
          <w:sz w:val="24"/>
          <w:lang w:eastAsia="zh-TW"/>
        </w:rPr>
      </w:pPr>
      <w:hyperlink w:anchor="_Toc527038586" w:history="1">
        <w:r w:rsidR="00BD3608" w:rsidRPr="00290E62">
          <w:rPr>
            <w:rStyle w:val="af0"/>
            <w:rFonts w:cs="Segoe UI"/>
          </w:rPr>
          <w:t xml:space="preserve">Connecting the </w:t>
        </w:r>
        <w:r w:rsidR="00BD3608" w:rsidRPr="00290E62">
          <w:rPr>
            <w:rStyle w:val="af0"/>
            <w:rFonts w:cs="Segoe UI"/>
            <w:lang w:eastAsia="zh-TW"/>
          </w:rPr>
          <w:t>DI/DO Relay Wires</w:t>
        </w:r>
        <w:r w:rsidR="00BD3608">
          <w:rPr>
            <w:webHidden/>
          </w:rPr>
          <w:tab/>
        </w:r>
        <w:r w:rsidR="00BD3608">
          <w:rPr>
            <w:webHidden/>
          </w:rPr>
          <w:fldChar w:fldCharType="begin"/>
        </w:r>
        <w:r w:rsidR="00BD3608">
          <w:rPr>
            <w:webHidden/>
          </w:rPr>
          <w:instrText xml:space="preserve"> PAGEREF _Toc527038586 \h </w:instrText>
        </w:r>
        <w:r w:rsidR="00BD3608">
          <w:rPr>
            <w:webHidden/>
          </w:rPr>
        </w:r>
        <w:r w:rsidR="00BD3608">
          <w:rPr>
            <w:webHidden/>
          </w:rPr>
          <w:fldChar w:fldCharType="separate"/>
        </w:r>
        <w:r w:rsidR="00BD3608">
          <w:rPr>
            <w:webHidden/>
          </w:rPr>
          <w:t>10</w:t>
        </w:r>
        <w:r w:rsidR="00BD3608">
          <w:rPr>
            <w:webHidden/>
          </w:rPr>
          <w:fldChar w:fldCharType="end"/>
        </w:r>
      </w:hyperlink>
    </w:p>
    <w:p w:rsidR="00BD3608" w:rsidRDefault="00BC760E">
      <w:pPr>
        <w:pStyle w:val="21"/>
        <w:ind w:left="2266"/>
        <w:rPr>
          <w:sz w:val="24"/>
          <w:lang w:eastAsia="zh-TW"/>
        </w:rPr>
      </w:pPr>
      <w:hyperlink w:anchor="_Toc527038587" w:history="1">
        <w:r w:rsidR="00BD3608" w:rsidRPr="00290E62">
          <w:rPr>
            <w:rStyle w:val="af0"/>
            <w:rFonts w:cs="Segoe UI"/>
          </w:rPr>
          <w:t>Installing SFP Modules</w:t>
        </w:r>
        <w:r w:rsidR="00BD3608">
          <w:rPr>
            <w:webHidden/>
          </w:rPr>
          <w:tab/>
        </w:r>
        <w:r w:rsidR="00BD3608">
          <w:rPr>
            <w:webHidden/>
          </w:rPr>
          <w:fldChar w:fldCharType="begin"/>
        </w:r>
        <w:r w:rsidR="00BD3608">
          <w:rPr>
            <w:webHidden/>
          </w:rPr>
          <w:instrText xml:space="preserve"> PAGEREF _Toc527038587 \h </w:instrText>
        </w:r>
        <w:r w:rsidR="00BD3608">
          <w:rPr>
            <w:webHidden/>
          </w:rPr>
        </w:r>
        <w:r w:rsidR="00BD3608">
          <w:rPr>
            <w:webHidden/>
          </w:rPr>
          <w:fldChar w:fldCharType="separate"/>
        </w:r>
        <w:r w:rsidR="00BD3608">
          <w:rPr>
            <w:webHidden/>
          </w:rPr>
          <w:t>11</w:t>
        </w:r>
        <w:r w:rsidR="00BD3608">
          <w:rPr>
            <w:webHidden/>
          </w:rPr>
          <w:fldChar w:fldCharType="end"/>
        </w:r>
      </w:hyperlink>
    </w:p>
    <w:p w:rsidR="00BD3608" w:rsidRPr="00BD3608" w:rsidRDefault="00BC760E">
      <w:pPr>
        <w:pStyle w:val="11"/>
        <w:rPr>
          <w:color w:val="548DD4"/>
          <w:sz w:val="40"/>
          <w:szCs w:val="22"/>
        </w:rPr>
      </w:pPr>
      <w:hyperlink w:anchor="_Toc527038588" w:history="1">
        <w:r w:rsidR="00BD3608" w:rsidRPr="00BD3608">
          <w:rPr>
            <w:color w:val="548DD4"/>
            <w:sz w:val="40"/>
            <w:szCs w:val="22"/>
          </w:rPr>
          <w:t>Chapter 3</w:t>
        </w:r>
        <w:r w:rsidR="00BD3608" w:rsidRPr="00BD3608">
          <w:rPr>
            <w:color w:val="548DD4"/>
            <w:sz w:val="40"/>
            <w:szCs w:val="22"/>
          </w:rPr>
          <w:tab/>
          <w:t>Initial Configuration of Switch</w:t>
        </w:r>
        <w:r w:rsidR="00BD3608" w:rsidRPr="00BD3608">
          <w:rPr>
            <w:webHidden/>
            <w:color w:val="548DD4"/>
            <w:sz w:val="40"/>
            <w:szCs w:val="22"/>
          </w:rPr>
          <w:tab/>
        </w:r>
        <w:r w:rsidR="00BD3608" w:rsidRPr="00BD3608">
          <w:rPr>
            <w:webHidden/>
            <w:color w:val="548DD4"/>
            <w:sz w:val="40"/>
            <w:szCs w:val="22"/>
          </w:rPr>
          <w:fldChar w:fldCharType="begin"/>
        </w:r>
        <w:r w:rsidR="00BD3608" w:rsidRPr="00BD3608">
          <w:rPr>
            <w:webHidden/>
            <w:color w:val="548DD4"/>
            <w:sz w:val="40"/>
            <w:szCs w:val="22"/>
          </w:rPr>
          <w:instrText xml:space="preserve"> PAGEREF _Toc527038588 \h </w:instrText>
        </w:r>
        <w:r w:rsidR="00BD3608" w:rsidRPr="00BD3608">
          <w:rPr>
            <w:webHidden/>
            <w:color w:val="548DD4"/>
            <w:sz w:val="40"/>
            <w:szCs w:val="22"/>
          </w:rPr>
        </w:r>
        <w:r w:rsidR="00BD3608" w:rsidRPr="00BD3608">
          <w:rPr>
            <w:webHidden/>
            <w:color w:val="548DD4"/>
            <w:sz w:val="40"/>
            <w:szCs w:val="22"/>
          </w:rPr>
          <w:fldChar w:fldCharType="separate"/>
        </w:r>
        <w:r w:rsidR="00BD3608" w:rsidRPr="00BD3608">
          <w:rPr>
            <w:webHidden/>
            <w:color w:val="548DD4"/>
            <w:sz w:val="40"/>
            <w:szCs w:val="22"/>
          </w:rPr>
          <w:t>12</w:t>
        </w:r>
        <w:r w:rsidR="00BD3608" w:rsidRPr="00BD3608">
          <w:rPr>
            <w:webHidden/>
            <w:color w:val="548DD4"/>
            <w:sz w:val="40"/>
            <w:szCs w:val="22"/>
          </w:rPr>
          <w:fldChar w:fldCharType="end"/>
        </w:r>
      </w:hyperlink>
    </w:p>
    <w:p w:rsidR="00BD3608" w:rsidRDefault="00BC760E">
      <w:pPr>
        <w:pStyle w:val="21"/>
        <w:ind w:left="2266"/>
        <w:rPr>
          <w:sz w:val="24"/>
          <w:lang w:eastAsia="zh-TW"/>
        </w:rPr>
      </w:pPr>
      <w:hyperlink w:anchor="_Toc527038589" w:history="1">
        <w:r w:rsidR="00BD3608" w:rsidRPr="00290E62">
          <w:rPr>
            <w:rStyle w:val="af0"/>
            <w:rFonts w:cs="Segoe UI"/>
          </w:rPr>
          <w:t>Initial Switch Configuration Using Web Browsers</w:t>
        </w:r>
        <w:r w:rsidR="00BD3608">
          <w:rPr>
            <w:webHidden/>
          </w:rPr>
          <w:tab/>
        </w:r>
        <w:r w:rsidR="00BD3608">
          <w:rPr>
            <w:webHidden/>
          </w:rPr>
          <w:fldChar w:fldCharType="begin"/>
        </w:r>
        <w:r w:rsidR="00BD3608">
          <w:rPr>
            <w:webHidden/>
          </w:rPr>
          <w:instrText xml:space="preserve"> PAGEREF _Toc527038589 \h </w:instrText>
        </w:r>
        <w:r w:rsidR="00BD3608">
          <w:rPr>
            <w:webHidden/>
          </w:rPr>
        </w:r>
        <w:r w:rsidR="00BD3608">
          <w:rPr>
            <w:webHidden/>
          </w:rPr>
          <w:fldChar w:fldCharType="separate"/>
        </w:r>
        <w:r w:rsidR="00BD3608">
          <w:rPr>
            <w:webHidden/>
          </w:rPr>
          <w:t>12</w:t>
        </w:r>
        <w:r w:rsidR="00BD3608">
          <w:rPr>
            <w:webHidden/>
          </w:rPr>
          <w:fldChar w:fldCharType="end"/>
        </w:r>
      </w:hyperlink>
    </w:p>
    <w:p w:rsidR="00BD3608" w:rsidRDefault="00BC760E">
      <w:pPr>
        <w:pStyle w:val="21"/>
        <w:ind w:left="2266"/>
        <w:rPr>
          <w:sz w:val="24"/>
          <w:lang w:eastAsia="zh-TW"/>
        </w:rPr>
      </w:pPr>
      <w:hyperlink w:anchor="_Toc527038590" w:history="1">
        <w:r w:rsidR="00BD3608" w:rsidRPr="00290E62">
          <w:rPr>
            <w:rStyle w:val="af0"/>
            <w:rFonts w:cs="Segoe UI"/>
          </w:rPr>
          <w:t>Initial Switch Configuration Procedure</w:t>
        </w:r>
        <w:r w:rsidR="00BD3608">
          <w:rPr>
            <w:webHidden/>
          </w:rPr>
          <w:tab/>
        </w:r>
        <w:r w:rsidR="00BD3608">
          <w:rPr>
            <w:webHidden/>
          </w:rPr>
          <w:fldChar w:fldCharType="begin"/>
        </w:r>
        <w:r w:rsidR="00BD3608">
          <w:rPr>
            <w:webHidden/>
          </w:rPr>
          <w:instrText xml:space="preserve"> PAGEREF _Toc527038590 \h </w:instrText>
        </w:r>
        <w:r w:rsidR="00BD3608">
          <w:rPr>
            <w:webHidden/>
          </w:rPr>
        </w:r>
        <w:r w:rsidR="00BD3608">
          <w:rPr>
            <w:webHidden/>
          </w:rPr>
          <w:fldChar w:fldCharType="separate"/>
        </w:r>
        <w:r w:rsidR="00BD3608">
          <w:rPr>
            <w:webHidden/>
          </w:rPr>
          <w:t>12</w:t>
        </w:r>
        <w:r w:rsidR="00BD3608">
          <w:rPr>
            <w:webHidden/>
          </w:rPr>
          <w:fldChar w:fldCharType="end"/>
        </w:r>
      </w:hyperlink>
    </w:p>
    <w:p w:rsidR="00BD3608" w:rsidRPr="00BD3608" w:rsidRDefault="00BD3608">
      <w:pPr>
        <w:pStyle w:val="11"/>
        <w:rPr>
          <w:color w:val="548DD4"/>
          <w:sz w:val="40"/>
          <w:szCs w:val="22"/>
        </w:rPr>
      </w:pPr>
      <w:hyperlink w:anchor="_Toc527038591" w:history="1">
        <w:r w:rsidRPr="00BD3608">
          <w:rPr>
            <w:color w:val="548DD4"/>
            <w:sz w:val="40"/>
            <w:szCs w:val="22"/>
          </w:rPr>
          <w:t>Chapter 4</w:t>
        </w:r>
        <w:r w:rsidRPr="00BD3608">
          <w:rPr>
            <w:color w:val="548DD4"/>
            <w:sz w:val="40"/>
            <w:szCs w:val="22"/>
          </w:rPr>
          <w:tab/>
          <w:t>Troubleshooting</w:t>
        </w:r>
        <w:r w:rsidRPr="00BD3608">
          <w:rPr>
            <w:webHidden/>
            <w:color w:val="548DD4"/>
            <w:sz w:val="40"/>
            <w:szCs w:val="22"/>
          </w:rPr>
          <w:tab/>
        </w:r>
        <w:r w:rsidRPr="00BD3608">
          <w:rPr>
            <w:webHidden/>
            <w:color w:val="548DD4"/>
            <w:sz w:val="40"/>
            <w:szCs w:val="22"/>
          </w:rPr>
          <w:fldChar w:fldCharType="begin"/>
        </w:r>
        <w:r w:rsidRPr="00BD3608">
          <w:rPr>
            <w:webHidden/>
            <w:color w:val="548DD4"/>
            <w:sz w:val="40"/>
            <w:szCs w:val="22"/>
          </w:rPr>
          <w:instrText xml:space="preserve"> PAGEREF _Toc527038591 \h </w:instrText>
        </w:r>
        <w:r w:rsidRPr="00BD3608">
          <w:rPr>
            <w:webHidden/>
            <w:color w:val="548DD4"/>
            <w:sz w:val="40"/>
            <w:szCs w:val="22"/>
          </w:rPr>
        </w:r>
        <w:r w:rsidRPr="00BD3608">
          <w:rPr>
            <w:webHidden/>
            <w:color w:val="548DD4"/>
            <w:sz w:val="40"/>
            <w:szCs w:val="22"/>
          </w:rPr>
          <w:fldChar w:fldCharType="separate"/>
        </w:r>
        <w:r w:rsidRPr="00BD3608">
          <w:rPr>
            <w:webHidden/>
            <w:color w:val="548DD4"/>
            <w:sz w:val="40"/>
            <w:szCs w:val="22"/>
          </w:rPr>
          <w:t>15</w:t>
        </w:r>
        <w:r w:rsidRPr="00BD3608">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p w:rsidR="00E61F33" w:rsidRPr="00874EDA" w:rsidRDefault="00BC760E"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bookmarkStart w:id="4" w:name="_Toc300762231"/>
      <w:bookmarkStart w:id="5" w:name="_Toc441507501"/>
      <w:bookmarkStart w:id="6" w:name="_Toc527038574"/>
      <w:r>
        <w:rPr>
          <w:rFonts w:cs="Segoe UI"/>
          <w:noProof/>
          <w:sz w:val="56"/>
          <w:szCs w:val="52"/>
          <w:lang w:eastAsia="zh-TW"/>
        </w:rPr>
        <w:lastRenderedPageBreak/>
        <w:pict>
          <v:line id="直線接點 5" o:spid="_x0000_s1031" style="position:absolute;z-index:251679744;visibility:visible;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" strokecolor="#5b9bd5 [3204]" strokeweight="2pt">
            <v:stroke joinstyle="miter"/>
          </v:line>
        </w:pic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527038575"/>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FE4B70">
        <w:rPr>
          <w:rFonts w:ascii="Segoe UI" w:hAnsi="Segoe UI" w:cs="Segoe UI" w:hint="eastAsia"/>
          <w:bCs/>
          <w:sz w:val="28"/>
          <w:szCs w:val="28"/>
        </w:rPr>
        <w:t>I</w:t>
      </w:r>
      <w:r w:rsidR="00343690" w:rsidRPr="008479A4">
        <w:rPr>
          <w:rFonts w:ascii="Segoe UI" w:hAnsi="Segoe UI" w:cs="Segoe UI" w:hint="eastAsia"/>
          <w:bCs/>
          <w:sz w:val="28"/>
          <w:szCs w:val="28"/>
        </w:rPr>
        <w:t>GS</w:t>
      </w:r>
      <w:r w:rsidR="00021E6F" w:rsidRPr="008479A4">
        <w:rPr>
          <w:rFonts w:ascii="Segoe UI" w:hAnsi="Segoe UI" w:cs="Segoe UI"/>
          <w:bCs/>
          <w:sz w:val="28"/>
          <w:szCs w:val="28"/>
        </w:rPr>
        <w:t>-</w:t>
      </w:r>
      <w:r w:rsidR="00343690">
        <w:rPr>
          <w:rFonts w:ascii="Segoe UI" w:hAnsi="Segoe UI" w:cs="Segoe UI" w:hint="eastAsia"/>
          <w:bCs/>
          <w:color w:val="000000" w:themeColor="text1"/>
          <w:sz w:val="28"/>
          <w:szCs w:val="28"/>
        </w:rPr>
        <w:t>2</w:t>
      </w:r>
      <w:r w:rsidR="00DF1BEF">
        <w:rPr>
          <w:rFonts w:ascii="Segoe UI" w:hAnsi="Segoe UI" w:cs="Segoe UI"/>
          <w:bCs/>
          <w:color w:val="000000" w:themeColor="text1"/>
          <w:sz w:val="28"/>
          <w:szCs w:val="28"/>
        </w:rPr>
        <w:t>6</w:t>
      </w:r>
      <w:r w:rsidR="00D91D19">
        <w:rPr>
          <w:rFonts w:ascii="Segoe UI" w:hAnsi="Segoe UI" w:cs="Segoe UI"/>
          <w:bCs/>
          <w:color w:val="000000" w:themeColor="text1"/>
          <w:sz w:val="28"/>
          <w:szCs w:val="28"/>
        </w:rPr>
        <w:t>10G</w:t>
      </w:r>
      <w:r w:rsidR="00EF2FD6" w:rsidRPr="00FF5A11">
        <w:rPr>
          <w:rFonts w:ascii="Segoe UI" w:hAnsi="Segoe UI" w:cs="Segoe UI"/>
          <w:bCs/>
          <w:color w:val="000000" w:themeColor="text1"/>
          <w:sz w:val="28"/>
          <w:szCs w:val="28"/>
        </w:rPr>
        <w:t xml:space="preserve">, </w:t>
      </w:r>
      <w:r w:rsidR="00D91D19">
        <w:rPr>
          <w:rFonts w:ascii="Segoe UI" w:hAnsi="Segoe UI" w:cs="Segoe UI"/>
          <w:bCs/>
          <w:color w:val="000000" w:themeColor="text1"/>
          <w:sz w:val="28"/>
          <w:szCs w:val="28"/>
        </w:rPr>
        <w:t>10</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L2+ managed GbE</w:t>
      </w:r>
      <w:r w:rsidR="00A82959" w:rsidRPr="008479A4">
        <w:rPr>
          <w:rFonts w:ascii="Segoe UI" w:hAnsi="Segoe UI" w:cs="Segoe UI" w:hint="eastAsia"/>
          <w:bCs/>
          <w:color w:val="000000" w:themeColor="text1"/>
          <w:sz w:val="28"/>
          <w:szCs w:val="28"/>
        </w:rPr>
        <w:t xml:space="preserv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527038576"/>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FE4B70"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GS-2710G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527038577"/>
      <w:r w:rsidRPr="00491CDA">
        <w:rPr>
          <w:rFonts w:cs="Segoe UI"/>
          <w:sz w:val="44"/>
        </w:rPr>
        <w:lastRenderedPageBreak/>
        <w:t>Rear View of the Switch</w:t>
      </w:r>
      <w:bookmarkEnd w:id="11"/>
      <w:bookmarkEnd w:id="12"/>
    </w:p>
    <w:p w:rsidR="00DE50D1"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2" name="圖片 11" descr="IPGS-2712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GS-2712_back.png"/>
                    <pic:cNvPicPr/>
                  </pic:nvPicPr>
                  <pic:blipFill>
                    <a:blip r:embed="rId12" cstate="print"/>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3" w:name="_Toc527038578"/>
      <w:r w:rsidRPr="00874EDA">
        <w:rPr>
          <w:rFonts w:cs="Segoe UI"/>
          <w:sz w:val="44"/>
        </w:rPr>
        <w:t>LED Descriptions</w:t>
      </w:r>
      <w:bookmarkEnd w:id="13"/>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Pr>
                <w:rFonts w:ascii="Segoe UI" w:eastAsia="PMingLiU" w:hAnsi="Segoe UI" w:cs="Segoe UI" w:hint="eastAsia"/>
                <w:color w:val="000000"/>
              </w:rPr>
              <w:t>Power</w:t>
            </w:r>
            <w:r w:rsidR="00F35612">
              <w:rPr>
                <w:rFonts w:ascii="Segoe UI" w:eastAsia="PMingLiU"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1</w:t>
            </w:r>
            <w:r w:rsidRPr="00874EDA">
              <w:rPr>
                <w:rFonts w:ascii="Segoe UI" w:eastAsia="PMingLiU"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Pr>
                <w:rFonts w:ascii="Segoe UI" w:eastAsia="PMingLiU"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2</w:t>
            </w:r>
            <w:r w:rsidRPr="00874EDA">
              <w:rPr>
                <w:rFonts w:ascii="Segoe UI" w:eastAsia="PMingLiU"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r w:rsidR="00CD7CB7" w:rsidRPr="00874EDA">
              <w:rPr>
                <w:rFonts w:ascii="Segoe UI" w:eastAsia="PMingLiU"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PMingLiU" w:hAnsi="Segoe UI" w:cs="Segoe UI"/>
                <w:color w:val="000000"/>
              </w:rPr>
            </w:pPr>
            <w:r w:rsidRPr="00E454EA">
              <w:rPr>
                <w:rFonts w:ascii="Segoe UI" w:eastAsia="PMingLiU"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PMingLiU" w:hAnsi="Segoe UI" w:cs="Segoe UI"/>
                <w:color w:val="000000"/>
              </w:rPr>
            </w:pPr>
            <w:r w:rsidRPr="00E454EA">
              <w:rPr>
                <w:rFonts w:ascii="Segoe UI" w:eastAsia="PMingLiU" w:hAnsi="Segoe UI" w:cs="Segoe UI"/>
                <w:color w:val="000000"/>
              </w:rPr>
              <w:t xml:space="preserve">The switch is </w:t>
            </w:r>
            <w:r>
              <w:rPr>
                <w:rFonts w:ascii="Segoe UI" w:eastAsia="PMingLiU" w:hAnsi="Segoe UI" w:cs="Segoe UI" w:hint="eastAsia"/>
                <w:color w:val="000000"/>
              </w:rPr>
              <w:t xml:space="preserve">not </w:t>
            </w:r>
            <w:r w:rsidRPr="00E454EA">
              <w:rPr>
                <w:rFonts w:ascii="Segoe UI" w:eastAsia="PMingLiU"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PMingLiU" w:hAnsi="Segoe UI" w:cs="Segoe UI"/>
                <w:color w:val="000000"/>
              </w:rPr>
            </w:pPr>
            <w:r>
              <w:rPr>
                <w:rFonts w:ascii="Segoe UI" w:eastAsia="PMingLiU"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PMingLiU" w:hAnsi="Segoe UI" w:cs="Segoe UI"/>
                <w:color w:val="000000"/>
              </w:rPr>
            </w:pPr>
            <w:r w:rsidRPr="00E454EA">
              <w:rPr>
                <w:rFonts w:ascii="Segoe UI" w:eastAsia="PMingLiU"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PMingLiU"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PMingLiU" w:hAnsi="Segoe UI" w:cs="Segoe UI"/>
                <w:color w:val="000000"/>
              </w:rPr>
            </w:pPr>
            <w:r w:rsidRPr="00E454EA">
              <w:rPr>
                <w:rFonts w:ascii="Segoe UI" w:eastAsia="PMingLiU" w:hAnsi="Segoe UI" w:cs="Segoe UI"/>
                <w:color w:val="000000"/>
              </w:rPr>
              <w:t>The system is normal</w:t>
            </w:r>
            <w:r>
              <w:rPr>
                <w:rFonts w:ascii="Segoe UI" w:eastAsia="PMingLiU"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PMingLiU" w:hAnsi="Segoe UI" w:cs="Segoe UI"/>
              </w:rPr>
            </w:pPr>
            <w:r>
              <w:rPr>
                <w:rFonts w:ascii="Segoe UI" w:eastAsia="PMingLiU" w:hAnsi="Segoe UI" w:cs="Segoe UI"/>
              </w:rPr>
              <w:t>RM</w:t>
            </w:r>
          </w:p>
          <w:p w:rsidR="00223854" w:rsidRPr="008E43C1" w:rsidRDefault="00223854">
            <w:pPr>
              <w:jc w:val="center"/>
              <w:rPr>
                <w:rFonts w:ascii="Segoe UI" w:eastAsia="PMingLiU" w:hAnsi="Segoe UI" w:cs="Segoe UI"/>
              </w:rPr>
            </w:pPr>
            <w:r w:rsidRPr="008A2441">
              <w:rPr>
                <w:rFonts w:ascii="Segoe UI" w:eastAsia="PMingLiU"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PMingLiU" w:hAnsi="Segoe UI" w:cs="Segoe UI"/>
                <w:color w:val="000000"/>
              </w:rPr>
            </w:pPr>
            <w:r w:rsidRPr="003F2D8C">
              <w:rPr>
                <w:rFonts w:ascii="Segoe UI" w:eastAsia="PMingLiU" w:hAnsi="Segoe UI" w:cs="Segoe UI"/>
                <w:bCs/>
              </w:rPr>
              <w:t xml:space="preserve">Ring Master </w:t>
            </w:r>
            <w:r w:rsidRPr="00E454EA">
              <w:rPr>
                <w:rFonts w:ascii="Segoe UI" w:eastAsia="PMingLiU"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PMingLiU" w:hAnsi="Segoe UI" w:cs="Segoe UI"/>
                <w:color w:val="000000"/>
              </w:rPr>
            </w:pPr>
            <w:r w:rsidRPr="003F2D8C">
              <w:rPr>
                <w:rFonts w:ascii="Segoe UI" w:eastAsia="PMingLiU" w:hAnsi="Segoe UI" w:cs="Segoe UI"/>
                <w:bCs/>
              </w:rPr>
              <w:t xml:space="preserve">Ring Member </w:t>
            </w:r>
            <w:r w:rsidRPr="00E454EA">
              <w:rPr>
                <w:rFonts w:ascii="Segoe UI" w:eastAsia="PMingLiU"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bCs/>
                <w:color w:val="000000" w:themeColor="text1"/>
              </w:rPr>
            </w:pPr>
            <w:r>
              <w:rPr>
                <w:rFonts w:ascii="Segoe UI" w:eastAsia="PMingLiU" w:hAnsi="Segoe UI" w:cs="Segoe UI"/>
                <w:bCs/>
                <w:color w:val="000000" w:themeColor="text1"/>
              </w:rPr>
              <w:t>RC</w:t>
            </w:r>
          </w:p>
          <w:p w:rsidR="00223854" w:rsidRPr="008A2441" w:rsidRDefault="00223854" w:rsidP="00223854">
            <w:pPr>
              <w:jc w:val="center"/>
              <w:rPr>
                <w:rFonts w:ascii="Segoe UI" w:eastAsia="PMingLiU" w:hAnsi="Segoe UI" w:cs="Segoe UI"/>
                <w:color w:val="000000"/>
              </w:rPr>
            </w:pPr>
            <w:r>
              <w:rPr>
                <w:rFonts w:ascii="Segoe UI" w:eastAsia="PMingLiU" w:hAnsi="Segoe UI" w:cs="Segoe UI"/>
                <w:bCs/>
                <w:color w:val="000000" w:themeColor="text1"/>
              </w:rPr>
              <w:t xml:space="preserve">(Rapid </w:t>
            </w:r>
            <w:r w:rsidRPr="008A2441">
              <w:rPr>
                <w:rFonts w:ascii="Segoe UI" w:eastAsia="PMingLiU"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sidRPr="00874EDA">
              <w:rPr>
                <w:rFonts w:ascii="Segoe UI" w:eastAsia="PMingLiU"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PMingLiU" w:hAnsi="Segoe UI" w:cs="Segoe UI"/>
                <w:bCs/>
              </w:rPr>
            </w:pPr>
            <w:r w:rsidRPr="003F2D8C">
              <w:rPr>
                <w:rFonts w:ascii="Segoe UI" w:eastAsia="PMingLiU" w:hAnsi="Segoe UI" w:cs="Segoe UI"/>
                <w:bCs/>
              </w:rPr>
              <w:t>Error:</w:t>
            </w:r>
          </w:p>
          <w:p w:rsidR="00223854" w:rsidRPr="00E454EA" w:rsidRDefault="00223854" w:rsidP="00223854">
            <w:pPr>
              <w:rPr>
                <w:rFonts w:ascii="Segoe UI" w:eastAsia="PMingLiU" w:hAnsi="Segoe UI" w:cs="Segoe UI"/>
                <w:color w:val="000000"/>
              </w:rPr>
            </w:pPr>
            <w:r>
              <w:rPr>
                <w:rFonts w:ascii="Segoe UI" w:eastAsia="PMingLiU" w:hAnsi="Segoe UI" w:cs="Segoe UI" w:hint="eastAsia"/>
                <w:bCs/>
              </w:rPr>
              <w:t>T</w:t>
            </w:r>
            <w:r w:rsidRPr="003F2D8C">
              <w:rPr>
                <w:rFonts w:ascii="Segoe UI" w:eastAsia="PMingLiU" w:hAnsi="Segoe UI" w:cs="Segoe UI"/>
                <w:bCs/>
              </w:rPr>
              <w:t xml:space="preserve">here is no correspondent </w:t>
            </w:r>
            <w:r>
              <w:rPr>
                <w:rFonts w:ascii="Segoe UI" w:eastAsia="PMingLiU" w:hAnsi="Segoe UI" w:cs="Segoe UI"/>
                <w:bCs/>
              </w:rPr>
              <w:t xml:space="preserve">Rapid </w:t>
            </w:r>
            <w:r w:rsidRPr="003F2D8C">
              <w:rPr>
                <w:rFonts w:ascii="Segoe UI" w:eastAsia="PMingLiU"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PMingLiU" w:hAnsi="Segoe UI" w:cs="Segoe UI"/>
                <w:color w:val="000000"/>
              </w:rPr>
            </w:pPr>
            <w:r w:rsidRPr="00740418">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sidRPr="00740418">
              <w:rPr>
                <w:rFonts w:ascii="Segoe UI" w:eastAsia="PMingLiU" w:hAnsi="Segoe UI" w:cs="Segoe UI" w:hint="eastAsia"/>
                <w:color w:val="000000"/>
              </w:rPr>
              <w:t>UP</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PMingLiU" w:hAnsi="Segoe UI" w:cs="Segoe UI"/>
                <w:color w:val="000000"/>
              </w:rPr>
            </w:pPr>
            <w:r w:rsidRPr="00874EDA">
              <w:rPr>
                <w:rFonts w:ascii="Segoe UI" w:eastAsia="PMingLiU"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4" w:name="_Toc527038579"/>
      <w:r>
        <w:rPr>
          <w:rFonts w:cs="Segoe UI" w:hint="eastAsia"/>
          <w:sz w:val="44"/>
          <w:lang w:eastAsia="zh-TW"/>
        </w:rPr>
        <w:t>DIP Switch</w:t>
      </w:r>
      <w:bookmarkEnd w:id="14"/>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5" w:name="_Toc527038580"/>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According to the table below, users can easily judg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206"/>
        <w:gridCol w:w="2126"/>
        <w:gridCol w:w="1702"/>
        <w:gridCol w:w="2737"/>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ask</w:t>
            </w:r>
            <w:r w:rsidR="00BC6682" w:rsidRPr="00874EDA">
              <w:rPr>
                <w:rFonts w:ascii="Segoe UI" w:eastAsia="PMingLiU" w:hAnsi="Segoe UI" w:cs="Segoe UI"/>
                <w:b/>
                <w:bCs/>
                <w:color w:val="000000"/>
              </w:rPr>
              <w:t xml:space="preserve"> to be</w:t>
            </w:r>
            <w:r w:rsidR="00DB36F1" w:rsidRPr="00874EDA">
              <w:rPr>
                <w:rFonts w:ascii="Segoe UI" w:eastAsia="PMingLiU" w:hAnsi="Segoe UI" w:cs="Segoe UI"/>
                <w:b/>
                <w:bCs/>
                <w:color w:val="000000"/>
              </w:rPr>
              <w:t xml:space="preserve"> </w:t>
            </w:r>
            <w:r w:rsidR="00BC6682" w:rsidRPr="00874EDA">
              <w:rPr>
                <w:rFonts w:ascii="Segoe UI" w:eastAsia="PMingLiU"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SYS LED</w:t>
            </w:r>
            <w:r w:rsidRPr="00874EDA">
              <w:rPr>
                <w:rFonts w:ascii="Segoe UI" w:eastAsia="PMingLiU"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Port Status LED</w:t>
            </w:r>
            <w:r w:rsidRPr="00874EDA">
              <w:rPr>
                <w:rFonts w:ascii="Segoe UI" w:eastAsia="PMingLiU"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 xml:space="preserve">Reset </w:t>
            </w:r>
            <w:r w:rsidR="00D877CD" w:rsidRPr="00874EDA">
              <w:rPr>
                <w:rFonts w:ascii="Segoe UI" w:eastAsia="PMingLiU" w:hAnsi="Segoe UI" w:cs="Segoe UI"/>
                <w:color w:val="000000"/>
              </w:rPr>
              <w:t xml:space="preserve">the </w:t>
            </w:r>
            <w:r w:rsidRPr="00874EDA">
              <w:rPr>
                <w:rFonts w:ascii="Segoe UI" w:eastAsia="PMingLiU"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 xml:space="preserve">ALL  LEDs </w:t>
            </w:r>
            <w:r w:rsidR="00D8657F" w:rsidRPr="00874EDA">
              <w:rPr>
                <w:rFonts w:ascii="Segoe UI" w:eastAsia="PMingLiU"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Restore to Default</w:t>
            </w:r>
            <w:r w:rsidR="00D877CD" w:rsidRPr="00874EDA">
              <w:rPr>
                <w:rFonts w:ascii="Segoe UI" w:eastAsia="PMingLiU"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ALL  LEDs</w:t>
            </w:r>
            <w:r>
              <w:rPr>
                <w:rFonts w:ascii="Segoe UI" w:eastAsia="PMingLiU" w:hAnsi="Segoe UI" w:cs="Segoe UI" w:hint="eastAsia"/>
                <w:color w:val="000000"/>
              </w:rPr>
              <w:t xml:space="preserve"> </w:t>
            </w:r>
            <w:r w:rsidR="00D8657F" w:rsidRPr="00874EDA">
              <w:rPr>
                <w:rFonts w:ascii="Segoe UI" w:eastAsia="PMingLiU"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p w:rsidR="00BB3661" w:rsidRPr="00874EDA" w:rsidRDefault="00BC760E" w:rsidP="003B4A90">
      <w:pPr>
        <w:pStyle w:val="1"/>
        <w:pageBreakBefore/>
        <w:adjustRightInd w:val="0"/>
        <w:snapToGrid w:val="0"/>
        <w:spacing w:before="120"/>
        <w:rPr>
          <w:rFonts w:cs="Segoe UI"/>
          <w:sz w:val="56"/>
          <w:szCs w:val="52"/>
        </w:rPr>
      </w:pPr>
      <w:bookmarkStart w:id="16" w:name="_Toc300762237"/>
      <w:bookmarkStart w:id="17" w:name="_Toc441507505"/>
      <w:bookmarkStart w:id="18" w:name="_Toc527038581"/>
      <w:r>
        <w:rPr>
          <w:rFonts w:cs="Segoe UI"/>
          <w:noProof/>
          <w:sz w:val="56"/>
          <w:szCs w:val="52"/>
          <w:lang w:eastAsia="zh-TW"/>
        </w:rPr>
        <w:pict>
          <v:line id="直線接點 6" o:spid="_x0000_s1030" style="position:absolute;z-index:251681792;visibility:visible;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" strokecolor="#5b9bd5 [3204]" strokeweight="2pt">
            <v:stroke joinstyle="miter"/>
          </v:line>
        </w:pic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527038582"/>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D43CB9" w:rsidRDefault="00D43CB9" w:rsidP="00A613EA">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BC760E" w:rsidRPr="00BC760E" w:rsidRDefault="00BC760E" w:rsidP="00BC760E">
      <w:pPr>
        <w:pStyle w:val="af4"/>
        <w:numPr>
          <w:ilvl w:val="0"/>
          <w:numId w:val="29"/>
        </w:numPr>
        <w:adjustRightInd w:val="0"/>
        <w:snapToGrid w:val="0"/>
        <w:spacing w:before="120" w:after="0"/>
        <w:rPr>
          <w:rFonts w:ascii="Segoe UI" w:hAnsi="Segoe UI" w:cs="Segoe UI" w:hint="eastAsia"/>
          <w:color w:val="000000"/>
          <w:spacing w:val="1"/>
          <w:sz w:val="28"/>
          <w:szCs w:val="20"/>
        </w:rPr>
      </w:pPr>
      <w:r>
        <w:rPr>
          <w:rFonts w:ascii="Segoe UI" w:hAnsi="Segoe UI" w:cs="Segoe UI"/>
          <w:color w:val="000000"/>
          <w:spacing w:val="1"/>
          <w:sz w:val="28"/>
          <w:szCs w:val="20"/>
        </w:rPr>
        <w:t>RJ45 to DB9 Serial Console Cable (Option)</w:t>
      </w:r>
      <w:bookmarkStart w:id="20" w:name="_GoBack"/>
      <w:bookmarkEnd w:id="20"/>
    </w:p>
    <w:p w:rsidR="009B2456" w:rsidRPr="009B2456"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1" w:name="_Toc527038583"/>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3"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4"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527038584"/>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6"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527038585"/>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8"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BD3608" w:rsidRPr="006E1359" w:rsidRDefault="00BD3608" w:rsidP="00BD3608">
      <w:pPr>
        <w:pBdr>
          <w:top w:val="single" w:sz="4" w:space="7" w:color="auto"/>
        </w:pBdr>
        <w:adjustRightInd w:val="0"/>
        <w:snapToGrid w:val="0"/>
        <w:spacing w:before="120" w:line="276" w:lineRule="auto"/>
        <w:ind w:leftChars="248" w:left="1585" w:hangingChars="308" w:hanging="990"/>
        <w:rPr>
          <w:rFonts w:ascii="Segoe UI" w:hAnsi="Segoe UI" w:cs="Segoe UI"/>
          <w:color w:val="0000FF"/>
          <w:spacing w:val="1"/>
          <w:sz w:val="28"/>
          <w:szCs w:val="20"/>
        </w:rPr>
      </w:pPr>
      <w:r w:rsidRPr="006E1359">
        <w:rPr>
          <w:rFonts w:ascii="Segoe UI" w:hAnsi="Segoe UI" w:cs="Segoe UI" w:hint="eastAsia"/>
          <w:b/>
          <w:color w:val="0000FF"/>
          <w:spacing w:val="1"/>
          <w:sz w:val="32"/>
          <w:szCs w:val="20"/>
        </w:rPr>
        <w:t>WARNING</w:t>
      </w:r>
      <w:r w:rsidRPr="006E1359">
        <w:rPr>
          <w:rFonts w:ascii="Segoe UI" w:hAnsi="Segoe UI" w:cs="Segoe UI"/>
          <w:color w:val="0000FF"/>
          <w:spacing w:val="1"/>
          <w:sz w:val="28"/>
          <w:szCs w:val="20"/>
        </w:rPr>
        <w:t>:</w:t>
      </w:r>
    </w:p>
    <w:p w:rsidR="00BD3608" w:rsidRPr="006E1359" w:rsidRDefault="00BD3608" w:rsidP="00BD3608">
      <w:pPr>
        <w:adjustRightInd w:val="0"/>
        <w:snapToGrid w:val="0"/>
        <w:spacing w:before="120" w:line="276" w:lineRule="auto"/>
        <w:ind w:leftChars="248" w:left="595"/>
        <w:rPr>
          <w:color w:val="0000FF"/>
        </w:rPr>
      </w:pPr>
      <w:r w:rsidRPr="006E1359">
        <w:rPr>
          <w:rFonts w:ascii="Segoe UI" w:hAnsi="Segoe UI" w:cs="Segoe UI"/>
          <w:color w:val="0000FF"/>
          <w:spacing w:val="1"/>
          <w:sz w:val="28"/>
          <w:szCs w:val="20"/>
        </w:rPr>
        <w:t>Safety First Turn the power off before connecting or disconnecting modules or wires. The correct power supply voltage is listed on the product label. Check the voltage of your power source to make sure that you are using the correct voltage. Do NOT use a voltage greater than what is specified on the product label</w:t>
      </w:r>
      <w:r w:rsidRPr="006E1359">
        <w:rPr>
          <w:rFonts w:ascii="Segoe UI" w:hAnsi="Segoe UI" w:cs="Segoe UI" w:hint="eastAsia"/>
          <w:color w:val="0000FF"/>
          <w:spacing w:val="1"/>
          <w:sz w:val="28"/>
          <w:szCs w:val="20"/>
        </w:rPr>
        <w:t>.</w:t>
      </w:r>
    </w:p>
    <w:p w:rsidR="00BD3608" w:rsidRPr="006E1359" w:rsidRDefault="00BD3608" w:rsidP="00BD3608">
      <w:pPr>
        <w:pBdr>
          <w:bottom w:val="single" w:sz="4" w:space="1" w:color="auto"/>
        </w:pBdr>
        <w:adjustRightInd w:val="0"/>
        <w:snapToGrid w:val="0"/>
        <w:spacing w:before="120" w:line="276" w:lineRule="auto"/>
        <w:ind w:leftChars="248" w:left="595"/>
        <w:rPr>
          <w:rFonts w:ascii="Segoe UI" w:hAnsi="Segoe UI" w:cs="Segoe UI"/>
          <w:color w:val="0000FF"/>
          <w:spacing w:val="1"/>
          <w:sz w:val="2"/>
          <w:szCs w:val="20"/>
        </w:rPr>
      </w:pPr>
    </w:p>
    <w:p w:rsidR="00BD3608" w:rsidRPr="00A65E16" w:rsidRDefault="00BD3608" w:rsidP="00BD3608">
      <w:pPr>
        <w:spacing w:after="160" w:line="276" w:lineRule="auto"/>
        <w:rPr>
          <w:rFonts w:ascii="Segoe UI" w:hAnsi="Segoe UI" w:cs="Segoe UI"/>
          <w:b/>
          <w:noProof/>
          <w:color w:val="000000" w:themeColor="text1"/>
          <w:sz w:val="28"/>
          <w:szCs w:val="28"/>
        </w:rPr>
      </w:pPr>
    </w:p>
    <w:p w:rsidR="001B4BCA" w:rsidRPr="00BD3608"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4" w:name="_Toc527038586"/>
      <w:r w:rsidRPr="00352835">
        <w:rPr>
          <w:rFonts w:cs="Segoe UI"/>
          <w:sz w:val="44"/>
          <w:szCs w:val="44"/>
        </w:rPr>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4"/>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19"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5" w:name="_Toc527038587"/>
      <w:r w:rsidRPr="00352835">
        <w:rPr>
          <w:rFonts w:cs="Segoe UI"/>
          <w:sz w:val="44"/>
          <w:szCs w:val="44"/>
        </w:rPr>
        <w:t>Installing SFP Modules</w:t>
      </w:r>
      <w:bookmarkEnd w:id="25"/>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0"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6" w:name="_Toc527038588"/>
      <w:r w:rsidRPr="00874EDA">
        <w:rPr>
          <w:rFonts w:cs="Segoe UI"/>
          <w:sz w:val="56"/>
          <w:szCs w:val="52"/>
        </w:rPr>
        <w:t>Chapter 3</w:t>
      </w:r>
      <w:r w:rsidR="00BC760E">
        <w:rPr>
          <w:rFonts w:cs="Segoe UI"/>
          <w:noProof/>
          <w:sz w:val="56"/>
          <w:szCs w:val="52"/>
          <w:lang w:eastAsia="zh-TW"/>
        </w:rPr>
        <w:pict>
          <v:line id="直線接點 9" o:spid="_x0000_s1029" style="position:absolute;z-index:251683840;visibility:visible;mso-position-horizontal-relative:text;mso-position-vertical-relative:text;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" strokecolor="#5b9bd5 [3204]" strokeweight="2pt">
            <v:stroke joinstyle="miter"/>
          </v:line>
        </w:pic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6"/>
    </w:p>
    <w:p w:rsidR="00C07E21" w:rsidRPr="009D4A41" w:rsidRDefault="00B54AF3" w:rsidP="00491CDA">
      <w:pPr>
        <w:pStyle w:val="2"/>
        <w:adjustRightInd w:val="0"/>
        <w:snapToGrid w:val="0"/>
        <w:spacing w:before="120"/>
        <w:rPr>
          <w:rFonts w:cs="Segoe UI"/>
          <w:sz w:val="44"/>
          <w:szCs w:val="44"/>
          <w:lang w:eastAsia="zh-TW"/>
        </w:rPr>
      </w:pPr>
      <w:bookmarkStart w:id="27" w:name="_Toc527038589"/>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7"/>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he factory default Subnet Mask of 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8" w:name="_Toc527038590"/>
      <w:r w:rsidRPr="00874EDA">
        <w:rPr>
          <w:rFonts w:cs="Segoe UI"/>
          <w:sz w:val="44"/>
          <w:szCs w:val="44"/>
        </w:rPr>
        <w:t>Initial Switch Configuration Procedure</w:t>
      </w:r>
      <w:bookmarkEnd w:id="28"/>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r w:rsidRPr="00A23D81">
        <w:rPr>
          <w:rFonts w:ascii="Segoe UI" w:hAnsi="Segoe UI" w:cs="Segoe UI"/>
          <w:kern w:val="0"/>
          <w:sz w:val="28"/>
          <w:szCs w:val="28"/>
        </w:rPr>
        <w:t xml:space="preserve"> and type ”</w:t>
      </w:r>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BC760E"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you will see the logi</w:t>
      </w:r>
      <w:r w:rsidR="0012516A" w:rsidRPr="00874EDA">
        <w:rPr>
          <w:rFonts w:ascii="Segoe UI" w:hAnsi="Segoe UI" w:cs="Segoe UI"/>
          <w:kern w:val="0"/>
          <w:sz w:val="28"/>
          <w:szCs w:val="28"/>
        </w:rPr>
        <w:t>n page of the switch</w:t>
      </w:r>
      <w:r w:rsidR="00BB40DD" w:rsidRPr="00874EDA">
        <w:rPr>
          <w:rFonts w:ascii="Segoe UI" w:hAnsi="Segoe UI" w:cs="Segoe UI"/>
          <w:kern w:val="0"/>
          <w:sz w:val="28"/>
          <w:szCs w:val="28"/>
        </w:rPr>
        <w:t xml:space="preserve"> as shown </w:t>
      </w:r>
      <w:r w:rsidR="00BB40DD" w:rsidRPr="00B729B9">
        <w:rPr>
          <w:rFonts w:ascii="Segoe UI" w:hAnsi="Segoe UI" w:cs="Segoe UI"/>
          <w:noProof/>
          <w:kern w:val="0"/>
          <w:sz w:val="28"/>
          <w:szCs w:val="28"/>
        </w:rPr>
        <w:t>by</w:t>
      </w:r>
      <w:r w:rsidR="00BB40DD" w:rsidRPr="00874EDA">
        <w:rPr>
          <w:rFonts w:ascii="Segoe UI" w:hAnsi="Segoe UI" w:cs="Segoe UI"/>
          <w:kern w:val="0"/>
          <w:sz w:val="28"/>
          <w:szCs w:val="28"/>
        </w:rPr>
        <w:t xml:space="preserve"> Figure 9</w:t>
      </w:r>
      <w:r w:rsidRPr="00874EDA">
        <w:rPr>
          <w:rFonts w:ascii="Segoe UI" w:hAnsi="Segoe UI" w:cs="Segoe UI"/>
          <w:kern w:val="0"/>
          <w:sz w:val="28"/>
          <w:szCs w:val="28"/>
        </w:rPr>
        <w:t xml:space="preserve">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please perform </w:t>
      </w:r>
      <w:r w:rsidR="00F9260B" w:rsidRPr="00874EDA">
        <w:rPr>
          <w:rFonts w:ascii="Segoe UI" w:hAnsi="Segoe UI" w:cs="Segoe UI"/>
          <w:kern w:val="0"/>
          <w:sz w:val="28"/>
          <w:szCs w:val="28"/>
        </w:rPr>
        <w:t>the following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p w:rsidR="00420368" w:rsidRPr="00874EDA" w:rsidRDefault="00BC760E"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bookmarkStart w:id="29" w:name="_Toc441507508"/>
      <w:bookmarkStart w:id="30" w:name="_Toc527038591"/>
      <w:r>
        <w:rPr>
          <w:rFonts w:cs="Segoe UI"/>
          <w:noProof/>
          <w:sz w:val="56"/>
          <w:szCs w:val="52"/>
          <w:lang w:eastAsia="zh-TW"/>
        </w:rPr>
        <w:pict>
          <v:line id="直線接點 11" o:spid="_x0000_s1027" style="position:absolute;z-index:251685888;visibility:visible;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" strokecolor="#5b9bd5 [3204]" strokeweight="2pt">
            <v:stroke joinstyle="miter"/>
          </v:line>
        </w:pict>
      </w:r>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29"/>
      <w:r w:rsidR="005906D1" w:rsidRPr="00874EDA">
        <w:rPr>
          <w:rFonts w:cs="Segoe UI"/>
          <w:sz w:val="56"/>
          <w:lang w:eastAsia="zh-TW"/>
        </w:rPr>
        <w:t>g</w:t>
      </w:r>
      <w:bookmarkEnd w:id="30"/>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78"/>
        <w:gridCol w:w="1668"/>
        <w:gridCol w:w="5435"/>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PMingLiU" w:hAnsi="Segoe UI" w:cs="Segoe UI"/>
                <w:b/>
                <w:bCs/>
                <w:color w:val="000000"/>
              </w:rPr>
            </w:pPr>
            <w:r w:rsidRPr="009D4A41">
              <w:rPr>
                <w:rFonts w:ascii="Segoe UI" w:eastAsia="PMingLiU"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PMingLiU" w:hAnsi="Segoe UI" w:cs="Segoe UI"/>
                <w:color w:val="000000"/>
              </w:rPr>
            </w:pPr>
            <w:r w:rsidRPr="009D4A41">
              <w:rPr>
                <w:rFonts w:ascii="Segoe UI" w:eastAsia="PMingLiU" w:hAnsi="Segoe UI" w:cs="Segoe UI"/>
                <w:color w:val="000000"/>
              </w:rPr>
              <w:t xml:space="preserve">1. Check if </w:t>
            </w:r>
            <w:r w:rsidRPr="00B729B9">
              <w:rPr>
                <w:rFonts w:ascii="Segoe UI" w:eastAsia="PMingLiU" w:hAnsi="Segoe UI" w:cs="Segoe UI"/>
                <w:noProof/>
                <w:color w:val="000000"/>
              </w:rPr>
              <w:t>correct</w:t>
            </w:r>
            <w:r w:rsidRPr="009D4A41">
              <w:rPr>
                <w:rFonts w:ascii="Segoe UI" w:eastAsia="PMingLiU" w:hAnsi="Segoe UI" w:cs="Segoe UI"/>
                <w:color w:val="000000"/>
              </w:rPr>
              <w:t xml:space="preserve"> power cord is connected f</w:t>
            </w:r>
            <w:r w:rsidR="00D04D37">
              <w:rPr>
                <w:rFonts w:ascii="Segoe UI" w:eastAsia="PMingLiU" w:hAnsi="Segoe UI" w:cs="Segoe UI"/>
                <w:color w:val="000000"/>
              </w:rPr>
              <w:t xml:space="preserve">irmly to the switch and to th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outlet socket. </w:t>
            </w:r>
            <w:r w:rsidRPr="009D4A41">
              <w:rPr>
                <w:rFonts w:ascii="Segoe UI" w:eastAsia="PMingLiU" w:hAnsi="Segoe UI" w:cs="Segoe UI"/>
                <w:color w:val="000000"/>
              </w:rPr>
              <w:br/>
              <w:t>2. Perform power cycling the switch by unplugging and plugging the power cord back into the switch.</w:t>
            </w:r>
            <w:r w:rsidRPr="009D4A41">
              <w:rPr>
                <w:rFonts w:ascii="Segoe UI" w:eastAsia="PMingLiU" w:hAnsi="Segoe UI" w:cs="Segoe UI"/>
                <w:color w:val="000000"/>
              </w:rPr>
              <w:br/>
              <w:t xml:space="preserve">3. If the LED is still off, try to </w:t>
            </w:r>
            <w:r w:rsidR="00D04D37">
              <w:rPr>
                <w:rFonts w:ascii="Segoe UI" w:eastAsia="PMingLiU" w:hAnsi="Segoe UI" w:cs="Segoe UI"/>
                <w:color w:val="000000"/>
              </w:rPr>
              <w:t xml:space="preserve">plug </w:t>
            </w:r>
            <w:r w:rsidR="00D04D37" w:rsidRPr="00B729B9">
              <w:rPr>
                <w:rFonts w:ascii="Segoe UI" w:eastAsia="PMingLiU" w:hAnsi="Segoe UI" w:cs="Segoe UI"/>
                <w:noProof/>
                <w:color w:val="000000"/>
              </w:rPr>
              <w:t>power</w:t>
            </w:r>
            <w:r w:rsidR="00D04D37">
              <w:rPr>
                <w:rFonts w:ascii="Segoe UI" w:eastAsia="PMingLiU" w:hAnsi="Segoe UI" w:cs="Segoe UI"/>
                <w:color w:val="000000"/>
              </w:rPr>
              <w:t xml:space="preserve"> cord into different </w:t>
            </w:r>
            <w:r w:rsidR="00D04D37">
              <w:rPr>
                <w:rFonts w:ascii="Segoe UI" w:eastAsia="PMingLiU" w:hAnsi="Segoe UI" w:cs="Segoe UI" w:hint="eastAsia"/>
                <w:color w:val="000000"/>
              </w:rPr>
              <w:t>D</w:t>
            </w:r>
            <w:r w:rsidRPr="009D4A41">
              <w:rPr>
                <w:rFonts w:ascii="Segoe UI" w:eastAsia="PMingLiU" w:hAnsi="Segoe UI" w:cs="Segoe UI"/>
                <w:color w:val="000000"/>
              </w:rPr>
              <w:t>C outlet socket to make sure correct</w:t>
            </w:r>
            <w:r w:rsidR="00D04D37">
              <w:rPr>
                <w:rFonts w:ascii="Segoe UI" w:eastAsia="PMingLiU" w:hAnsi="Segoe UI" w:cs="Segoe UI"/>
                <w:color w:val="000000"/>
              </w:rPr>
              <w:t xml:space="preserv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PMingLiU" w:hAnsi="Segoe UI" w:cs="Segoe UI"/>
                <w:color w:val="000000"/>
              </w:rPr>
            </w:pPr>
            <w:r>
              <w:rPr>
                <w:rFonts w:ascii="Segoe UI" w:eastAsia="PMingLiU" w:hAnsi="Segoe UI" w:cs="Segoe UI"/>
                <w:color w:val="000000"/>
              </w:rPr>
              <w:t xml:space="preserve">Port </w:t>
            </w:r>
            <w:r>
              <w:rPr>
                <w:rFonts w:ascii="Segoe UI" w:eastAsia="PMingLiU" w:hAnsi="Segoe UI" w:cs="Segoe UI" w:hint="eastAsia"/>
                <w:color w:val="000000"/>
              </w:rPr>
              <w:t xml:space="preserve">Up </w:t>
            </w:r>
            <w:r>
              <w:rPr>
                <w:rFonts w:ascii="Segoe UI" w:eastAsia="PMingLiU" w:hAnsi="Segoe UI" w:cs="Segoe UI"/>
                <w:color w:val="000000"/>
              </w:rPr>
              <w:t>Status</w:t>
            </w:r>
            <w:r>
              <w:rPr>
                <w:rFonts w:ascii="Segoe UI" w:eastAsia="PMingLiU" w:hAnsi="Segoe UI" w:cs="Segoe UI" w:hint="eastAsia"/>
                <w:color w:val="000000"/>
              </w:rPr>
              <w:t xml:space="preserve"> </w:t>
            </w:r>
            <w:r w:rsidR="001B3581" w:rsidRPr="000B7D5D">
              <w:rPr>
                <w:rFonts w:ascii="Segoe UI" w:eastAsia="PMingLiU"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r w:rsidRPr="000B7D5D">
              <w:rPr>
                <w:rFonts w:ascii="Segoe UI" w:eastAsia="PMingLiU" w:hAnsi="Segoe UI" w:cs="Segoe UI"/>
                <w:color w:val="000000"/>
              </w:rPr>
              <w:br/>
              <w:t>2. Make sure the connected device is up and running correctly.</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p>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 xml:space="preserve">4. Check if the port is disabled in the configuration settings via WEB user </w:t>
            </w:r>
            <w:r w:rsidRPr="00B729B9">
              <w:rPr>
                <w:rFonts w:ascii="Segoe UI" w:eastAsia="PMingLiU" w:hAnsi="Segoe UI" w:cs="Segoe UI"/>
                <w:noProof/>
                <w:color w:val="000000"/>
              </w:rPr>
              <w:t>interface .</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2"/>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6987" w:rsidRDefault="00346987" w:rsidP="00431C69">
      <w:r>
        <w:separator/>
      </w:r>
    </w:p>
  </w:endnote>
  <w:endnote w:type="continuationSeparator" w:id="0">
    <w:p w:rsidR="00346987" w:rsidRDefault="00346987"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BC760E" w:rsidRPr="00BC760E">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BC760E" w:rsidRPr="00BC760E">
          <w:rPr>
            <w:noProof/>
            <w:lang w:val="zh-TW"/>
          </w:rPr>
          <w:t>6</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6987" w:rsidRDefault="00346987" w:rsidP="00431C69">
      <w:r>
        <w:separator/>
      </w:r>
    </w:p>
  </w:footnote>
  <w:footnote w:type="continuationSeparator" w:id="0">
    <w:p w:rsidR="00346987" w:rsidRDefault="00346987"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PMingLiU" w:eastAsia="PMingLiU" w:hAnsi="PMingLiU"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PMingLiU" w:eastAsia="PMingLiU" w:hAnsi="PMingLiU"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PMingLiU" w:eastAsia="PMingLiU" w:hAnsi="PMingLiU"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PMingLiU" w:eastAsia="PMingLiU" w:hAnsi="PMingLiU"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PMingLiU" w:eastAsia="PMingLiU" w:hAnsi="PMingLiU"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PMingLiU" w:eastAsia="PMingLiU" w:hAnsi="PMingLiU"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PMingLiU" w:eastAsia="PMingLiU" w:hAnsi="PMingLiU"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PMingLiU" w:eastAsia="PMingLiU" w:hAnsi="PMingLiU"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PMingLiU" w:eastAsia="PMingLiU" w:hAnsi="PMingLiU"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 w:numId="3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6987"/>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D12"/>
    <w:rsid w:val="005C09B5"/>
    <w:rsid w:val="005C3694"/>
    <w:rsid w:val="005D0F3A"/>
    <w:rsid w:val="005D2B83"/>
    <w:rsid w:val="005D7EBB"/>
    <w:rsid w:val="005E44B3"/>
    <w:rsid w:val="005E5B8A"/>
    <w:rsid w:val="005F0382"/>
    <w:rsid w:val="005F054E"/>
    <w:rsid w:val="005F2600"/>
    <w:rsid w:val="005F2EA3"/>
    <w:rsid w:val="00600D29"/>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60E"/>
    <w:rsid w:val="00BC783D"/>
    <w:rsid w:val="00BD3608"/>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7600"/>
    <w:rsid w:val="00DE010F"/>
    <w:rsid w:val="00DE2835"/>
    <w:rsid w:val="00DE2F04"/>
    <w:rsid w:val="00DE432F"/>
    <w:rsid w:val="00DE50D1"/>
    <w:rsid w:val="00DF1BEF"/>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2E7F"/>
    <w:rsid w:val="00F961E4"/>
    <w:rsid w:val="00FA2494"/>
    <w:rsid w:val="00FA2772"/>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E4B70"/>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PMingLiU"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PMingLiU"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PMingLiU"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PMingLiU"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PMingLiU"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19941854">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30FD8-71FA-4991-A476-482B51DD8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TotalTime>
  <Pages>17</Pages>
  <Words>2082</Words>
  <Characters>11869</Characters>
  <Application>Microsoft Office Word</Application>
  <DocSecurity>0</DocSecurity>
  <Lines>98</Lines>
  <Paragraphs>27</Paragraphs>
  <ScaleCrop>false</ScaleCrop>
  <Company/>
  <LinksUpToDate>false</LinksUpToDate>
  <CharactersWithSpaces>13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Ellie</cp:lastModifiedBy>
  <cp:revision>17</cp:revision>
  <dcterms:created xsi:type="dcterms:W3CDTF">2017-07-13T07:30:00Z</dcterms:created>
  <dcterms:modified xsi:type="dcterms:W3CDTF">2019-09-25T03:30:00Z</dcterms:modified>
</cp:coreProperties>
</file>